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8A7B6" w14:textId="77777777" w:rsidR="00756BEA" w:rsidRDefault="00000000">
      <w:pPr>
        <w:pStyle w:val="Title"/>
      </w:pPr>
      <w:r>
        <w:t>t test(1s)</w:t>
      </w:r>
    </w:p>
    <w:p w14:paraId="1446C63D" w14:textId="77777777" w:rsidR="00756BEA" w:rsidRDefault="00000000">
      <w:pPr>
        <w:pStyle w:val="Date"/>
      </w:pPr>
      <w:r>
        <w:t>2024-02-19</w:t>
      </w:r>
    </w:p>
    <w:p w14:paraId="7A2FD2D2" w14:textId="77777777" w:rsidR="00756BEA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vertis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17B7B921" w14:textId="77777777" w:rsidR="00756BEA" w:rsidRDefault="00000000">
      <w:pPr>
        <w:pStyle w:val="SourceCode"/>
      </w:pPr>
      <w:r>
        <w:rPr>
          <w:rStyle w:val="VerbatimChar"/>
        </w:rPr>
        <w:t xml:space="preserve">##        TV            Radio         Newspaper          Sales      </w:t>
      </w:r>
      <w:r>
        <w:br/>
      </w:r>
      <w:r>
        <w:rPr>
          <w:rStyle w:val="VerbatimChar"/>
        </w:rPr>
        <w:t xml:space="preserve">##  Min.   :  8.6   Min.   : 2.10   Min.   :  1.00   Min.   : 4800  </w:t>
      </w:r>
      <w:r>
        <w:br/>
      </w:r>
      <w:r>
        <w:rPr>
          <w:rStyle w:val="VerbatimChar"/>
        </w:rPr>
        <w:t xml:space="preserve">##  1st Qu.: 51.0   1st Qu.:13.35   1st Qu.: 20.15   1st Qu.:10050  </w:t>
      </w:r>
      <w:r>
        <w:br/>
      </w:r>
      <w:r>
        <w:rPr>
          <w:rStyle w:val="VerbatimChar"/>
        </w:rPr>
        <w:t xml:space="preserve">##  Median :120.2   Median :27.70   Median : 46.00   Median :12500  </w:t>
      </w:r>
      <w:r>
        <w:br/>
      </w:r>
      <w:r>
        <w:rPr>
          <w:rStyle w:val="VerbatimChar"/>
        </w:rPr>
        <w:t xml:space="preserve">##  Mean   :124.1   Mean   :26.24   Mean   : 42.03   Mean   :13939  </w:t>
      </w:r>
      <w:r>
        <w:br/>
      </w:r>
      <w:r>
        <w:rPr>
          <w:rStyle w:val="VerbatimChar"/>
        </w:rPr>
        <w:t xml:space="preserve">##  3rd Qu.:201.9   3rd Qu.:38.55   3rd Qu.: 58.45   3rd Qu.:18250  </w:t>
      </w:r>
      <w:r>
        <w:br/>
      </w:r>
      <w:r>
        <w:rPr>
          <w:rStyle w:val="VerbatimChar"/>
        </w:rPr>
        <w:t>##  Max.   :281.4   Max.   :48.90   Max.   :114.00   Max.   :24400</w:t>
      </w:r>
    </w:p>
    <w:p w14:paraId="7E45DDC2" w14:textId="77777777" w:rsidR="00756BEA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V)</w:t>
      </w:r>
    </w:p>
    <w:p w14:paraId="59595336" w14:textId="77777777" w:rsidR="00756BEA" w:rsidRDefault="00000000">
      <w:pPr>
        <w:pStyle w:val="FirstParagraph"/>
      </w:pPr>
      <w:r>
        <w:rPr>
          <w:noProof/>
        </w:rPr>
        <w:drawing>
          <wp:inline distT="0" distB="0" distL="0" distR="0" wp14:anchorId="4ACBC367" wp14:editId="0614109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ne-samp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 outliers. H0: mean=30 H1: mean &lt;&gt;30 alpha=.05</w:t>
      </w:r>
    </w:p>
    <w:p w14:paraId="52DA22A5" w14:textId="77777777" w:rsidR="00756BEA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V,  </w:t>
      </w:r>
      <w:r>
        <w:rPr>
          <w:rStyle w:val="AttributeTok"/>
        </w:rPr>
        <w:t>mu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5700097" w14:textId="77777777" w:rsidR="00756BE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TV</w:t>
      </w:r>
      <w:r>
        <w:br/>
      </w:r>
      <w:r>
        <w:rPr>
          <w:rStyle w:val="VerbatimChar"/>
        </w:rPr>
        <w:t>## t = 5.1493, df = 22, p-value = 3.673e-05</w:t>
      </w:r>
      <w:r>
        <w:br/>
      </w:r>
      <w:r>
        <w:rPr>
          <w:rStyle w:val="VerbatimChar"/>
        </w:rPr>
        <w:lastRenderedPageBreak/>
        <w:t>## alternative hypothesis: true mean is not equal to 3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86.22458 162.053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24.1391</w:t>
      </w:r>
    </w:p>
    <w:p w14:paraId="04D362DF" w14:textId="77777777" w:rsidR="00756BEA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TV,  </w:t>
      </w:r>
      <w:r>
        <w:rPr>
          <w:rStyle w:val="AttributeTok"/>
        </w:rPr>
        <w:t>mu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StringTok"/>
        </w:rPr>
        <w:t>"less"</w:t>
      </w:r>
      <w:r>
        <w:rPr>
          <w:rStyle w:val="NormalTok"/>
        </w:rPr>
        <w:t xml:space="preserve">, </w:t>
      </w:r>
      <w:r>
        <w:rPr>
          <w:rStyle w:val="AttributeTok"/>
        </w:rPr>
        <w:t>conf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C84B976" w14:textId="77777777" w:rsidR="00756BE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TV</w:t>
      </w:r>
      <w:r>
        <w:br/>
      </w:r>
      <w:r>
        <w:rPr>
          <w:rStyle w:val="VerbatimChar"/>
        </w:rPr>
        <w:t>## t = 5.1493, df = 22, p-value = 1</w:t>
      </w:r>
      <w:r>
        <w:br/>
      </w:r>
      <w:r>
        <w:rPr>
          <w:rStyle w:val="VerbatimChar"/>
        </w:rPr>
        <w:t>## alternative hypothesis: true mean is less than 3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-Inf 155.5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24.1391</w:t>
      </w:r>
    </w:p>
    <w:sectPr w:rsidR="00756B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116FD" w14:textId="77777777" w:rsidR="00985109" w:rsidRDefault="00985109">
      <w:pPr>
        <w:spacing w:after="0"/>
      </w:pPr>
      <w:r>
        <w:separator/>
      </w:r>
    </w:p>
  </w:endnote>
  <w:endnote w:type="continuationSeparator" w:id="0">
    <w:p w14:paraId="114D7DCC" w14:textId="77777777" w:rsidR="00985109" w:rsidRDefault="009851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75AF8" w14:textId="77777777" w:rsidR="00985109" w:rsidRDefault="00985109">
      <w:r>
        <w:separator/>
      </w:r>
    </w:p>
  </w:footnote>
  <w:footnote w:type="continuationSeparator" w:id="0">
    <w:p w14:paraId="73A87333" w14:textId="77777777" w:rsidR="00985109" w:rsidRDefault="009851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AC46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4068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6BEA"/>
    <w:rsid w:val="00756BEA"/>
    <w:rsid w:val="00985109"/>
    <w:rsid w:val="00B372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80AFA"/>
  <w15:docId w15:val="{BFC78F55-1194-4003-BF1F-802BC64BA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1</Words>
  <Characters>1036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 test(1s)</dc:title>
  <dc:creator>SCIENCE</dc:creator>
  <cp:keywords/>
  <cp:lastModifiedBy>SCIENCE</cp:lastModifiedBy>
  <cp:revision>2</cp:revision>
  <dcterms:created xsi:type="dcterms:W3CDTF">2024-02-19T14:47:00Z</dcterms:created>
  <dcterms:modified xsi:type="dcterms:W3CDTF">2024-02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9</vt:lpwstr>
  </property>
  <property fmtid="{D5CDD505-2E9C-101B-9397-08002B2CF9AE}" pid="3" name="output">
    <vt:lpwstr>word_document</vt:lpwstr>
  </property>
</Properties>
</file>